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5060DD1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 w:rsidRPr="00C911C5">
        <w:rPr>
          <w:lang w:val="en-US"/>
        </w:rPr>
        <w:t>GoodNet</w:t>
      </w:r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057F0144" w14:textId="7E5A1E56" w:rsidR="002B5AA2" w:rsidRDefault="002B5AA2" w:rsidP="002B5AA2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2048 TMs, 30% sparsity.</w:t>
      </w:r>
    </w:p>
    <w:p w14:paraId="74604AC4" w14:textId="143A6426" w:rsidR="002B5AA2" w:rsidRDefault="002B5AA2" w:rsidP="002B5AA2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4096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B5AA2" w14:paraId="42718765" w14:textId="77777777" w:rsidTr="00365DA9">
        <w:trPr>
          <w:trHeight w:val="435"/>
        </w:trPr>
        <w:tc>
          <w:tcPr>
            <w:tcW w:w="0" w:type="auto"/>
          </w:tcPr>
          <w:p w14:paraId="2D2142D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56124B31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7F59E8C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7435C07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E2E54A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65DA9">
        <w:trPr>
          <w:trHeight w:val="476"/>
        </w:trPr>
        <w:tc>
          <w:tcPr>
            <w:tcW w:w="0" w:type="auto"/>
          </w:tcPr>
          <w:p w14:paraId="1863FE8B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B643BC6" w14:textId="2A1C703C" w:rsidR="00B170DD" w:rsidRPr="00544503" w:rsidRDefault="00B170DD" w:rsidP="00B170DD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7F5608EC" w14:textId="4C7E725B" w:rsidR="00B170DD" w:rsidRDefault="00B170DD" w:rsidP="00B170D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65</w:t>
            </w:r>
          </w:p>
        </w:tc>
      </w:tr>
      <w:tr w:rsidR="002B5AA2" w14:paraId="73E2A045" w14:textId="77777777" w:rsidTr="00365DA9">
        <w:trPr>
          <w:trHeight w:val="167"/>
        </w:trPr>
        <w:tc>
          <w:tcPr>
            <w:tcW w:w="0" w:type="auto"/>
          </w:tcPr>
          <w:p w14:paraId="1DFF7137" w14:textId="77777777" w:rsidR="002B5AA2" w:rsidRPr="00B855B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6BA711DC" w14:textId="77777777" w:rsidR="002B5AA2" w:rsidRPr="00B855B2" w:rsidRDefault="002B5AA2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3651EAF" w14:textId="4EA68077" w:rsidR="002B5AA2" w:rsidRPr="00074C34" w:rsidRDefault="008279CE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2" w:type="dxa"/>
          </w:tcPr>
          <w:p w14:paraId="5956D97E" w14:textId="31CB274E" w:rsidR="002B5AA2" w:rsidRDefault="002B5AA2" w:rsidP="00365DA9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</w:t>
            </w:r>
            <w:r w:rsidR="008279CE">
              <w:rPr>
                <w:lang w:val="en-US"/>
              </w:rPr>
              <w:t>1</w:t>
            </w:r>
          </w:p>
        </w:tc>
      </w:tr>
      <w:tr w:rsidR="002B5AA2" w14:paraId="4ECE1200" w14:textId="77777777" w:rsidTr="00365DA9">
        <w:trPr>
          <w:trHeight w:val="249"/>
        </w:trPr>
        <w:tc>
          <w:tcPr>
            <w:tcW w:w="0" w:type="auto"/>
          </w:tcPr>
          <w:p w14:paraId="582B6DAD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65DA9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594C10EA" w14:textId="6E4F2DA1" w:rsidR="002B5AA2" w:rsidRPr="00BE29CA" w:rsidRDefault="000F2260" w:rsidP="00365DA9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2" w:type="dxa"/>
          </w:tcPr>
          <w:p w14:paraId="5631C7E2" w14:textId="724E84BB" w:rsidR="002B5AA2" w:rsidRPr="00A37AA4" w:rsidRDefault="000F2260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0</w:t>
            </w:r>
          </w:p>
        </w:tc>
      </w:tr>
      <w:tr w:rsidR="002B5AA2" w14:paraId="25563251" w14:textId="77777777" w:rsidTr="00365DA9">
        <w:trPr>
          <w:trHeight w:val="149"/>
        </w:trPr>
        <w:tc>
          <w:tcPr>
            <w:tcW w:w="0" w:type="auto"/>
          </w:tcPr>
          <w:p w14:paraId="52956F3A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65DA9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</w:tcPr>
          <w:p w14:paraId="220D8B11" w14:textId="46F2E525" w:rsidR="002B5AA2" w:rsidRPr="003468A0" w:rsidRDefault="00127B52" w:rsidP="00365DA9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7C9CC59E" w14:textId="67847426" w:rsidR="002B5AA2" w:rsidRPr="0036619E" w:rsidRDefault="00127B5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8</w:t>
            </w:r>
          </w:p>
        </w:tc>
      </w:tr>
      <w:tr w:rsidR="002B5AA2" w14:paraId="6C83D011" w14:textId="77777777" w:rsidTr="00365DA9">
        <w:trPr>
          <w:trHeight w:val="141"/>
        </w:trPr>
        <w:tc>
          <w:tcPr>
            <w:tcW w:w="0" w:type="auto"/>
          </w:tcPr>
          <w:p w14:paraId="76D500E6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CD90F8F" w:rsidR="002B5AA2" w:rsidRDefault="00127795" w:rsidP="00365DA9">
            <w:pPr>
              <w:jc w:val="center"/>
              <w:rPr>
                <w:lang w:val="en-US"/>
              </w:rPr>
            </w:pPr>
            <w:r w:rsidRPr="00127795">
              <w:rPr>
                <w:lang w:val="en-US"/>
              </w:rPr>
              <w:t>(9, 12, 15) 1.138</w:t>
            </w:r>
          </w:p>
        </w:tc>
        <w:tc>
          <w:tcPr>
            <w:tcW w:w="0" w:type="auto"/>
          </w:tcPr>
          <w:p w14:paraId="1415CD66" w14:textId="730F57AC" w:rsidR="002B5AA2" w:rsidRPr="00FB7EF3" w:rsidRDefault="00127795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4</w:t>
            </w:r>
          </w:p>
        </w:tc>
        <w:tc>
          <w:tcPr>
            <w:tcW w:w="4312" w:type="dxa"/>
          </w:tcPr>
          <w:p w14:paraId="237577DB" w14:textId="507E1DCF" w:rsidR="002B5AA2" w:rsidRPr="00A503F2" w:rsidRDefault="00127795" w:rsidP="00365DA9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7</w:t>
            </w:r>
          </w:p>
        </w:tc>
      </w:tr>
      <w:tr w:rsidR="002B5AA2" w14:paraId="68FB070E" w14:textId="77777777" w:rsidTr="00365DA9">
        <w:trPr>
          <w:trHeight w:val="141"/>
        </w:trPr>
        <w:tc>
          <w:tcPr>
            <w:tcW w:w="0" w:type="auto"/>
          </w:tcPr>
          <w:p w14:paraId="17D20F4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65DA9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</w:tcPr>
          <w:p w14:paraId="57FD0F2B" w14:textId="75F520B0" w:rsidR="002B5AA2" w:rsidRPr="00BE6369" w:rsidRDefault="00367081" w:rsidP="00365DA9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2" w:type="dxa"/>
          </w:tcPr>
          <w:p w14:paraId="223BBE2A" w14:textId="6CABDE7D" w:rsidR="002B5AA2" w:rsidRPr="00BE6369" w:rsidRDefault="00367081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</w:t>
            </w:r>
          </w:p>
        </w:tc>
      </w:tr>
      <w:tr w:rsidR="005E75EC" w14:paraId="1F1CBD4D" w14:textId="77777777" w:rsidTr="00365DA9">
        <w:trPr>
          <w:trHeight w:val="141"/>
        </w:trPr>
        <w:tc>
          <w:tcPr>
            <w:tcW w:w="0" w:type="auto"/>
          </w:tcPr>
          <w:p w14:paraId="014A8DF7" w14:textId="77777777" w:rsidR="005E75EC" w:rsidRDefault="005E75EC" w:rsidP="005E75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5E75EC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1BF8E990" w14:textId="33F453C5" w:rsidR="005E75EC" w:rsidRPr="00BE6369" w:rsidRDefault="006F5293" w:rsidP="005E75EC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2" w:type="dxa"/>
          </w:tcPr>
          <w:p w14:paraId="3724F020" w14:textId="6F56634F" w:rsidR="005E75EC" w:rsidRPr="00BE6369" w:rsidRDefault="00F952BF" w:rsidP="005E75EC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</w:t>
            </w:r>
          </w:p>
        </w:tc>
      </w:tr>
    </w:tbl>
    <w:p w14:paraId="2C9701A6" w14:textId="086ED2B3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2B5AA2">
        <w:rPr>
          <w:u w:val="single"/>
          <w:lang w:val="en-US"/>
        </w:rPr>
        <w:t>1.0645</w:t>
      </w:r>
    </w:p>
    <w:p w14:paraId="38270C81" w14:textId="7CE15395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</w:t>
      </w:r>
      <w:r>
        <w:rPr>
          <w:u w:val="single"/>
          <w:lang w:val="en-US"/>
        </w:rPr>
        <w:t>30, Vs. optimal: 1.22</w:t>
      </w:r>
    </w:p>
    <w:p w14:paraId="4D178A7A" w14:textId="424E84F4" w:rsidR="002B5AA2" w:rsidRDefault="002B5AA2" w:rsidP="002B5AA2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17</w:t>
      </w:r>
    </w:p>
    <w:p w14:paraId="1B284D74" w14:textId="537876E9" w:rsidR="002B5AA2" w:rsidRPr="00B170DD" w:rsidRDefault="002B5AA2" w:rsidP="002B5AA2"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</w:t>
      </w:r>
    </w:p>
    <w:p w14:paraId="74301A87" w14:textId="77777777" w:rsidR="002B5AA2" w:rsidRDefault="002B5AA2" w:rsidP="002B5AA2">
      <w:pPr>
        <w:rPr>
          <w:u w:val="single"/>
          <w:lang w:val="en-US"/>
        </w:rPr>
      </w:pPr>
    </w:p>
    <w:p w14:paraId="6C0DDFCF" w14:textId="77777777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4684FF31" w14:textId="006958EC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noProof/>
          <w:highlight w:val="yellow"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19AA">
        <w:rPr>
          <w:highlight w:val="yellow"/>
          <w:u w:val="single"/>
          <w:lang w:val="en-US"/>
        </w:rPr>
        <w:t xml:space="preserve">Topology name: </w:t>
      </w:r>
      <w:r w:rsidRPr="002C19AA">
        <w:rPr>
          <w:highlight w:val="yellow"/>
          <w:lang w:val="en-US"/>
        </w:rPr>
        <w:t>GoodNet.</w:t>
      </w:r>
    </w:p>
    <w:p w14:paraId="773EE067" w14:textId="77777777" w:rsidR="00A4564C" w:rsidRPr="002C19AA" w:rsidRDefault="00A4564C" w:rsidP="00A4564C">
      <w:pPr>
        <w:rPr>
          <w:highlight w:val="yellow"/>
        </w:rPr>
      </w:pPr>
      <w:r w:rsidRPr="002C19AA">
        <w:rPr>
          <w:highlight w:val="yellow"/>
          <w:u w:val="single"/>
          <w:lang w:val="en-US"/>
        </w:rPr>
        <w:t xml:space="preserve">Number of Nodes: </w:t>
      </w:r>
      <w:r w:rsidRPr="002C19AA">
        <w:rPr>
          <w:highlight w:val="yellow"/>
          <w:lang w:val="en-US"/>
        </w:rPr>
        <w:t>17.</w:t>
      </w:r>
      <w:r w:rsidRPr="002C19AA">
        <w:rPr>
          <w:highlight w:val="yellow"/>
        </w:rPr>
        <w:t xml:space="preserve"> </w:t>
      </w:r>
    </w:p>
    <w:p w14:paraId="4233B4F2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 xml:space="preserve">Number of links: </w:t>
      </w:r>
      <w:r w:rsidRPr="002C19AA">
        <w:rPr>
          <w:highlight w:val="yellow"/>
          <w:lang w:val="en-US"/>
        </w:rPr>
        <w:t>62.</w:t>
      </w:r>
    </w:p>
    <w:p w14:paraId="54B1868C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>Train matrices:</w:t>
      </w:r>
      <w:r w:rsidRPr="002C19AA">
        <w:rPr>
          <w:highlight w:val="yellow"/>
          <w:lang w:val="en-US"/>
        </w:rPr>
        <w:t xml:space="preserve"> Gravity Traffic, 512 TMs, 30% sparsity.</w:t>
      </w:r>
    </w:p>
    <w:p w14:paraId="39839282" w14:textId="77777777" w:rsidR="00A4564C" w:rsidRPr="002C19AA" w:rsidRDefault="00A4564C" w:rsidP="00A4564C">
      <w:pPr>
        <w:rPr>
          <w:highlight w:val="yellow"/>
          <w:rtl/>
          <w:lang w:val="en-US"/>
        </w:rPr>
      </w:pPr>
      <w:r w:rsidRPr="002C19AA">
        <w:rPr>
          <w:highlight w:val="yellow"/>
          <w:u w:val="single"/>
          <w:lang w:val="en-US"/>
        </w:rPr>
        <w:t>Test matrices:</w:t>
      </w:r>
      <w:r w:rsidRPr="002C19AA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:rsidRPr="002C19AA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Expected Congestion</w:t>
            </w:r>
          </w:p>
          <w:p w14:paraId="6CB98AC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Baseline (1024 TMs)</w:t>
            </w:r>
          </w:p>
          <w:p w14:paraId="250D6D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A4564C" w:rsidRPr="002C19AA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25</w:t>
            </w:r>
          </w:p>
        </w:tc>
        <w:tc>
          <w:tcPr>
            <w:tcW w:w="4312" w:type="dxa"/>
          </w:tcPr>
          <w:p w14:paraId="5A291651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22</w:t>
            </w:r>
          </w:p>
        </w:tc>
      </w:tr>
      <w:tr w:rsidR="00A4564C" w:rsidRPr="002C19AA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96</w:t>
            </w:r>
          </w:p>
        </w:tc>
        <w:tc>
          <w:tcPr>
            <w:tcW w:w="4312" w:type="dxa"/>
          </w:tcPr>
          <w:p w14:paraId="44E8BCC4" w14:textId="77777777" w:rsidR="00A4564C" w:rsidRPr="002C19AA" w:rsidRDefault="00A4564C" w:rsidP="00132261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ab/>
              <w:t>1.17</w:t>
            </w:r>
          </w:p>
        </w:tc>
      </w:tr>
      <w:tr w:rsidR="00A4564C" w:rsidRPr="002C19AA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</w:tr>
      <w:tr w:rsidR="00A4564C" w:rsidRPr="002C19AA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 15)1.14</w:t>
            </w:r>
          </w:p>
        </w:tc>
        <w:tc>
          <w:tcPr>
            <w:tcW w:w="0" w:type="auto"/>
          </w:tcPr>
          <w:p w14:paraId="283960ED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9</w:t>
            </w:r>
          </w:p>
        </w:tc>
        <w:tc>
          <w:tcPr>
            <w:tcW w:w="4312" w:type="dxa"/>
          </w:tcPr>
          <w:p w14:paraId="3C483A0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</w:tr>
      <w:tr w:rsidR="00A4564C" w:rsidRPr="002C19AA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) 1.11954</w:t>
            </w:r>
          </w:p>
        </w:tc>
        <w:tc>
          <w:tcPr>
            <w:tcW w:w="0" w:type="auto"/>
          </w:tcPr>
          <w:p w14:paraId="458EB07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2C19AA" w:rsidRDefault="00A4564C" w:rsidP="00132261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3</w:t>
            </w:r>
          </w:p>
        </w:tc>
      </w:tr>
      <w:tr w:rsidR="00A4564C" w:rsidRPr="002C19AA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, 7) 1.09</w:t>
            </w:r>
          </w:p>
        </w:tc>
        <w:tc>
          <w:tcPr>
            <w:tcW w:w="0" w:type="auto"/>
          </w:tcPr>
          <w:p w14:paraId="1E03C91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2</w:t>
            </w:r>
          </w:p>
        </w:tc>
      </w:tr>
      <w:tr w:rsidR="00A4564C" w:rsidRPr="002C19AA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2C19AA" w:rsidRDefault="00A4564C" w:rsidP="00132261">
            <w:pPr>
              <w:jc w:val="center"/>
              <w:rPr>
                <w:rFonts w:ascii="Calibri" w:hAnsi="Calibri" w:cs="Calibri"/>
                <w:highlight w:val="yellow"/>
                <w:lang w:val="en-US"/>
              </w:rPr>
            </w:pPr>
            <w:r w:rsidRPr="002C19AA">
              <w:rPr>
                <w:rFonts w:ascii="Calibri" w:hAnsi="Calibri" w:cs="Calibri"/>
                <w:highlight w:val="yellow"/>
                <w:lang w:val="en-US"/>
              </w:rPr>
              <w:t>(</w:t>
            </w:r>
            <w:r w:rsidRPr="002C19AA">
              <w:rPr>
                <w:highlight w:val="yellow"/>
                <w:u w:val="single"/>
                <w:lang w:val="en-US"/>
              </w:rPr>
              <w:t>5,7,9,12,15)1.076</w:t>
            </w:r>
          </w:p>
        </w:tc>
        <w:tc>
          <w:tcPr>
            <w:tcW w:w="0" w:type="auto"/>
          </w:tcPr>
          <w:p w14:paraId="3FE875F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1</w:t>
            </w:r>
          </w:p>
        </w:tc>
      </w:tr>
    </w:tbl>
    <w:p w14:paraId="5FCDF2AA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ptimal Expected Congestion: 1.023</w:t>
      </w:r>
    </w:p>
    <w:p w14:paraId="7AE33F9E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Reduce source- destination to destination routing congestion: 1.243, Vs. optimal: 1.21</w:t>
      </w:r>
    </w:p>
    <w:p w14:paraId="7B0C84C2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blivious Mean Congestion Result: 1.25, Vs. optimal: 1.22</w:t>
      </w:r>
    </w:p>
    <w:p w14:paraId="2A4E0A21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Mean Traffic Matrix optimal routing scheme expected congestion: 1.51, Vs. optimal: 1.48</w:t>
      </w:r>
    </w:p>
    <w:p w14:paraId="0EE74D03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Smart node set: {5,7,9,12,15}</w:t>
      </w:r>
      <w:r>
        <w:rPr>
          <w:u w:val="single"/>
          <w:lang w:val="en-US"/>
        </w:rPr>
        <w:br w:type="page"/>
      </w:r>
    </w:p>
    <w:p w14:paraId="7D04D778" w14:textId="77777777" w:rsidR="00F32E8B" w:rsidRPr="008F433C" w:rsidRDefault="00F32E8B" w:rsidP="00F32E8B">
      <w:pPr>
        <w:rPr>
          <w:lang w:val="en-US"/>
        </w:rPr>
      </w:pPr>
      <w:r w:rsidRPr="008F433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433C">
        <w:rPr>
          <w:u w:val="single"/>
          <w:lang w:val="en-US"/>
        </w:rPr>
        <w:t xml:space="preserve">Topology name: </w:t>
      </w:r>
      <w:r w:rsidRPr="008F433C">
        <w:rPr>
          <w:lang w:val="en-US"/>
        </w:rPr>
        <w:t>Scale Free 30 Nodes.</w:t>
      </w:r>
    </w:p>
    <w:p w14:paraId="3DCB026B" w14:textId="77777777" w:rsidR="00F32E8B" w:rsidRPr="008F433C" w:rsidRDefault="00F32E8B" w:rsidP="00F32E8B">
      <w:r w:rsidRPr="008F433C">
        <w:rPr>
          <w:u w:val="single"/>
          <w:lang w:val="en-US"/>
        </w:rPr>
        <w:t xml:space="preserve">Number of Nodes: </w:t>
      </w:r>
      <w:r w:rsidRPr="008F433C">
        <w:rPr>
          <w:lang w:val="en-US"/>
        </w:rPr>
        <w:t>30.</w:t>
      </w:r>
      <w:r w:rsidRPr="008F433C">
        <w:t xml:space="preserve"> </w:t>
      </w:r>
    </w:p>
    <w:p w14:paraId="30288509" w14:textId="77777777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 xml:space="preserve">Number of links: </w:t>
      </w:r>
      <w:r w:rsidRPr="008F433C">
        <w:rPr>
          <w:lang w:val="en-US"/>
        </w:rPr>
        <w:t>86.</w:t>
      </w:r>
    </w:p>
    <w:p w14:paraId="1D846CA9" w14:textId="6261309A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>Train matrices:</w:t>
      </w:r>
      <w:r w:rsidRPr="008F433C">
        <w:rPr>
          <w:lang w:val="en-US"/>
        </w:rPr>
        <w:t xml:space="preserve"> Gravity Traffic, </w:t>
      </w:r>
      <w:r w:rsidR="00763EEA" w:rsidRPr="008F433C">
        <w:rPr>
          <w:lang w:val="en-US"/>
        </w:rPr>
        <w:t>2048</w:t>
      </w:r>
      <w:r w:rsidRPr="008F433C">
        <w:rPr>
          <w:lang w:val="en-US"/>
        </w:rPr>
        <w:t xml:space="preserve"> TMs, 30% sparsity.</w:t>
      </w:r>
    </w:p>
    <w:p w14:paraId="7C494052" w14:textId="364396D0" w:rsidR="00F32E8B" w:rsidRPr="008F433C" w:rsidRDefault="00F32E8B" w:rsidP="00F32E8B">
      <w:pPr>
        <w:rPr>
          <w:rtl/>
          <w:lang w:val="en-US"/>
        </w:rPr>
      </w:pPr>
      <w:r w:rsidRPr="008F433C">
        <w:rPr>
          <w:u w:val="single"/>
          <w:lang w:val="en-US"/>
        </w:rPr>
        <w:t>Test matrices:</w:t>
      </w:r>
      <w:r w:rsidRPr="008F433C">
        <w:rPr>
          <w:lang w:val="en-US"/>
        </w:rPr>
        <w:t xml:space="preserve"> Gravity Traffic, </w:t>
      </w:r>
      <w:r w:rsidR="00763EEA" w:rsidRPr="008F433C">
        <w:rPr>
          <w:lang w:val="en-US"/>
        </w:rPr>
        <w:t>4096</w:t>
      </w:r>
      <w:r w:rsidRPr="008F433C">
        <w:rPr>
          <w:lang w:val="en-US"/>
        </w:rPr>
        <w:t xml:space="preserve">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F32E8B" w:rsidRPr="008F433C" w14:paraId="6CBA75B1" w14:textId="77777777" w:rsidTr="003906FF">
        <w:trPr>
          <w:trHeight w:val="435"/>
        </w:trPr>
        <w:tc>
          <w:tcPr>
            <w:tcW w:w="0" w:type="auto"/>
          </w:tcPr>
          <w:p w14:paraId="21357B1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1BBFA0AF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21841B10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</w:t>
            </w:r>
          </w:p>
          <w:p w14:paraId="640F053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Baseline (1024 TMs)</w:t>
            </w:r>
          </w:p>
          <w:p w14:paraId="2F47BEA3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E693AC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 xml:space="preserve">Expected Congestion and Optimal Expected Congestion </w:t>
            </w:r>
          </w:p>
          <w:p w14:paraId="56008350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</w:tr>
      <w:tr w:rsidR="00F32E8B" w:rsidRPr="008F433C" w14:paraId="38CF2689" w14:textId="77777777" w:rsidTr="003906FF">
        <w:trPr>
          <w:trHeight w:val="476"/>
        </w:trPr>
        <w:tc>
          <w:tcPr>
            <w:tcW w:w="0" w:type="auto"/>
          </w:tcPr>
          <w:p w14:paraId="4841FB24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64C6707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C192DF1" w14:textId="7B580BAD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63</w:t>
            </w:r>
            <w:r w:rsidR="008F433C">
              <w:rPr>
                <w:lang w:val="en-US"/>
              </w:rPr>
              <w:t>2</w:t>
            </w:r>
          </w:p>
        </w:tc>
        <w:tc>
          <w:tcPr>
            <w:tcW w:w="4312" w:type="dxa"/>
          </w:tcPr>
          <w:p w14:paraId="4D044B72" w14:textId="797B013F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1.2</w:t>
            </w:r>
            <w:r w:rsidR="008F433C">
              <w:rPr>
                <w:lang w:val="en-US"/>
              </w:rPr>
              <w:t>25</w:t>
            </w:r>
          </w:p>
        </w:tc>
      </w:tr>
      <w:tr w:rsidR="00F32E8B" w:rsidRPr="008F433C" w14:paraId="47B76B99" w14:textId="77777777" w:rsidTr="003906FF">
        <w:trPr>
          <w:trHeight w:val="167"/>
        </w:trPr>
        <w:tc>
          <w:tcPr>
            <w:tcW w:w="0" w:type="auto"/>
          </w:tcPr>
          <w:p w14:paraId="7E06329A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ED0402C" w14:textId="77777777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63AA623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33045180" w14:textId="42222CE9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1</w:t>
            </w:r>
            <w:r w:rsidR="008F433C">
              <w:rPr>
                <w:lang w:val="en-US"/>
              </w:rPr>
              <w:t>4</w:t>
            </w:r>
          </w:p>
        </w:tc>
      </w:tr>
      <w:tr w:rsidR="00F32E8B" w:rsidRPr="008F433C" w14:paraId="109380B7" w14:textId="77777777" w:rsidTr="003906FF">
        <w:trPr>
          <w:trHeight w:val="249"/>
        </w:trPr>
        <w:tc>
          <w:tcPr>
            <w:tcW w:w="0" w:type="auto"/>
          </w:tcPr>
          <w:p w14:paraId="62A7AD16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5A82365" w14:textId="78A8B1B0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(0)1.4</w:t>
            </w:r>
            <w:r w:rsidR="002E027E">
              <w:rPr>
                <w:lang w:val="en-US"/>
              </w:rPr>
              <w:t>88</w:t>
            </w:r>
          </w:p>
        </w:tc>
        <w:tc>
          <w:tcPr>
            <w:tcW w:w="0" w:type="auto"/>
          </w:tcPr>
          <w:p w14:paraId="2E62C3F1" w14:textId="74181920" w:rsidR="00F32E8B" w:rsidRPr="008F433C" w:rsidRDefault="00675A02" w:rsidP="003906F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5</w:t>
            </w:r>
          </w:p>
        </w:tc>
        <w:tc>
          <w:tcPr>
            <w:tcW w:w="4312" w:type="dxa"/>
          </w:tcPr>
          <w:p w14:paraId="1E03BDC2" w14:textId="222392BB" w:rsidR="00F32E8B" w:rsidRPr="008F433C" w:rsidRDefault="00675A02" w:rsidP="003906F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2</w:t>
            </w:r>
          </w:p>
        </w:tc>
      </w:tr>
      <w:tr w:rsidR="00F32E8B" w:rsidRPr="008F433C" w14:paraId="5FD8CDB8" w14:textId="77777777" w:rsidTr="003906FF">
        <w:trPr>
          <w:trHeight w:val="149"/>
        </w:trPr>
        <w:tc>
          <w:tcPr>
            <w:tcW w:w="0" w:type="auto"/>
          </w:tcPr>
          <w:p w14:paraId="05BD99AB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55BCD68A" w14:textId="6E62A3AC" w:rsidR="00F32E8B" w:rsidRPr="008F433C" w:rsidRDefault="00986BBB" w:rsidP="003906FF">
            <w:pPr>
              <w:jc w:val="center"/>
              <w:rPr>
                <w:rtl/>
                <w:lang w:val="en-US"/>
              </w:rPr>
            </w:pPr>
            <w:r w:rsidRPr="00986BBB">
              <w:rPr>
                <w:lang w:val="en-US"/>
              </w:rPr>
              <w:t>(0, 3)</w:t>
            </w:r>
            <w:r>
              <w:rPr>
                <w:lang w:val="en-US"/>
              </w:rPr>
              <w:t xml:space="preserve"> </w:t>
            </w:r>
            <w:r w:rsidRPr="00986BBB">
              <w:rPr>
                <w:lang w:val="en-US"/>
              </w:rPr>
              <w:t>1.458</w:t>
            </w:r>
          </w:p>
        </w:tc>
        <w:tc>
          <w:tcPr>
            <w:tcW w:w="0" w:type="auto"/>
          </w:tcPr>
          <w:p w14:paraId="487F466C" w14:textId="33B92349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55BD725A" w14:textId="7EEBB62F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</w:tr>
      <w:tr w:rsidR="00F32E8B" w:rsidRPr="008F433C" w14:paraId="32D6CF72" w14:textId="77777777" w:rsidTr="003906FF">
        <w:trPr>
          <w:trHeight w:val="141"/>
        </w:trPr>
        <w:tc>
          <w:tcPr>
            <w:tcW w:w="0" w:type="auto"/>
          </w:tcPr>
          <w:p w14:paraId="1B5902AF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C8AA32" w14:textId="3F839559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6D3629F6" w14:textId="40FCDBA8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51F4AE7D" w14:textId="5EAA293C" w:rsidR="00F32E8B" w:rsidRPr="008F433C" w:rsidRDefault="00F32E8B" w:rsidP="003906F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F32E8B" w:rsidRPr="008F433C" w14:paraId="559E2BE8" w14:textId="77777777" w:rsidTr="003906FF">
        <w:trPr>
          <w:trHeight w:val="141"/>
        </w:trPr>
        <w:tc>
          <w:tcPr>
            <w:tcW w:w="0" w:type="auto"/>
          </w:tcPr>
          <w:p w14:paraId="75E120AD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58AF8C00" w14:textId="1D87BA98" w:rsidR="00F32E8B" w:rsidRPr="00B77718" w:rsidRDefault="00D655B2" w:rsidP="003906FF">
            <w:pPr>
              <w:jc w:val="center"/>
              <w:rPr>
                <w:lang w:val="en-US"/>
              </w:rPr>
            </w:pPr>
            <w:r w:rsidRPr="00D655B2">
              <w:rPr>
                <w:lang w:val="en-US"/>
              </w:rPr>
              <w:t>(0, 1, 2, 3) 1.399</w:t>
            </w:r>
            <w:r>
              <w:rPr>
                <w:lang w:val="en-US"/>
              </w:rPr>
              <w:t>9</w:t>
            </w:r>
          </w:p>
        </w:tc>
        <w:tc>
          <w:tcPr>
            <w:tcW w:w="0" w:type="auto"/>
          </w:tcPr>
          <w:p w14:paraId="619ABF47" w14:textId="15EE0F86" w:rsidR="00F32E8B" w:rsidRPr="008F433C" w:rsidRDefault="00DA17FA" w:rsidP="003906F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2</w:t>
            </w:r>
          </w:p>
        </w:tc>
        <w:tc>
          <w:tcPr>
            <w:tcW w:w="4312" w:type="dxa"/>
          </w:tcPr>
          <w:p w14:paraId="08A8FA7C" w14:textId="094790E0" w:rsidR="00F32E8B" w:rsidRPr="008F433C" w:rsidRDefault="00DA17FA" w:rsidP="003906F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6</w:t>
            </w:r>
          </w:p>
        </w:tc>
      </w:tr>
    </w:tbl>
    <w:p w14:paraId="30073A59" w14:textId="5ECB91C4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Optimal Expected Congestion: 1.</w:t>
      </w:r>
      <w:r w:rsidR="00763EEA" w:rsidRPr="008F433C">
        <w:rPr>
          <w:u w:val="single"/>
          <w:lang w:val="en-US"/>
        </w:rPr>
        <w:t>332</w:t>
      </w:r>
    </w:p>
    <w:p w14:paraId="205644B9" w14:textId="35BB9023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Reduce source- destination to destination routing congestion: 1.</w:t>
      </w:r>
      <w:r w:rsidR="00763EEA" w:rsidRPr="008F433C">
        <w:rPr>
          <w:u w:val="single"/>
          <w:lang w:val="en-US"/>
        </w:rPr>
        <w:t>933</w:t>
      </w:r>
      <w:r w:rsidRPr="008F433C">
        <w:rPr>
          <w:u w:val="single"/>
          <w:lang w:val="en-US"/>
        </w:rPr>
        <w:t>, Vs. optimal: 1.</w:t>
      </w:r>
      <w:r w:rsidR="00763EEA" w:rsidRPr="008F433C">
        <w:rPr>
          <w:u w:val="single"/>
          <w:lang w:val="en-US"/>
        </w:rPr>
        <w:t>45</w:t>
      </w:r>
    </w:p>
    <w:p w14:paraId="28971F43" w14:textId="2F5A3076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Oblivious Mean Congestion Result: 1.6</w:t>
      </w:r>
      <w:r w:rsidR="002E027E">
        <w:rPr>
          <w:u w:val="single"/>
          <w:lang w:val="en-US"/>
        </w:rPr>
        <w:t>62</w:t>
      </w:r>
      <w:r w:rsidRPr="008F433C">
        <w:rPr>
          <w:u w:val="single"/>
          <w:lang w:val="en-US"/>
        </w:rPr>
        <w:t>, Vs. optimal: 1.2</w:t>
      </w:r>
      <w:r w:rsidR="002E027E">
        <w:rPr>
          <w:u w:val="single"/>
          <w:lang w:val="en-US"/>
        </w:rPr>
        <w:t>48</w:t>
      </w:r>
    </w:p>
    <w:p w14:paraId="48970DB4" w14:textId="6B2E8D9D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Mean Traffic Matrix optimal routing scheme expected congestion: 1.6</w:t>
      </w:r>
      <w:r w:rsidR="00097531" w:rsidRPr="008F433C">
        <w:rPr>
          <w:u w:val="single"/>
          <w:lang w:val="en-US"/>
        </w:rPr>
        <w:t>54</w:t>
      </w:r>
      <w:r w:rsidRPr="008F433C">
        <w:rPr>
          <w:u w:val="single"/>
          <w:lang w:val="en-US"/>
        </w:rPr>
        <w:t>, Vs. optimal: 1.</w:t>
      </w:r>
      <w:r w:rsidR="00097531" w:rsidRPr="008F433C">
        <w:rPr>
          <w:u w:val="single"/>
          <w:lang w:val="en-US"/>
        </w:rPr>
        <w:t>24</w:t>
      </w:r>
    </w:p>
    <w:p w14:paraId="65F58D5A" w14:textId="77777777" w:rsidR="00F32E8B" w:rsidRPr="008F433C" w:rsidRDefault="00F32E8B" w:rsidP="00F32E8B">
      <w:pPr>
        <w:rPr>
          <w:u w:val="single"/>
          <w:lang w:val="en-US"/>
        </w:rPr>
      </w:pPr>
    </w:p>
    <w:p w14:paraId="183CA32B" w14:textId="77777777" w:rsidR="00F32E8B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Smart node set: {0,1,2,3}</w:t>
      </w:r>
      <w:r>
        <w:rPr>
          <w:u w:val="single"/>
          <w:lang w:val="en-US"/>
        </w:rPr>
        <w:br w:type="page"/>
      </w:r>
    </w:p>
    <w:p w14:paraId="019E6070" w14:textId="58A2C20F" w:rsidR="00346C26" w:rsidRDefault="00A4564C" w:rsidP="00346C2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A91697">
        <w:rPr>
          <w:u w:val="single"/>
          <w:lang w:val="en-US"/>
        </w:rPr>
        <w:t xml:space="preserve">Topology name: </w:t>
      </w:r>
      <w:r w:rsidR="00346C26" w:rsidRPr="00234BA2">
        <w:rPr>
          <w:lang w:val="en-US"/>
        </w:rPr>
        <w:t>Scale</w:t>
      </w:r>
      <w:r w:rsidR="00346C26">
        <w:rPr>
          <w:lang w:val="en-US"/>
        </w:rPr>
        <w:t xml:space="preserve"> </w:t>
      </w:r>
      <w:r w:rsidR="00346C26" w:rsidRPr="00234BA2">
        <w:rPr>
          <w:lang w:val="en-US"/>
        </w:rPr>
        <w:t>Free</w:t>
      </w:r>
      <w:r w:rsidR="00346C26">
        <w:rPr>
          <w:lang w:val="en-US"/>
        </w:rPr>
        <w:t xml:space="preserve"> 30 </w:t>
      </w:r>
      <w:r w:rsidR="00346C26" w:rsidRPr="00234BA2">
        <w:rPr>
          <w:lang w:val="en-US"/>
        </w:rPr>
        <w:t>Nodes</w:t>
      </w:r>
      <w:r w:rsidR="00346C26">
        <w:rPr>
          <w:lang w:val="en-US"/>
        </w:rPr>
        <w:t>.</w:t>
      </w:r>
    </w:p>
    <w:p w14:paraId="33E6483C" w14:textId="3B7BDCA2" w:rsidR="00346C26" w:rsidRDefault="00346C26" w:rsidP="00346C2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0.</w:t>
      </w:r>
      <w:r w:rsidRPr="00A91697">
        <w:t xml:space="preserve"> </w:t>
      </w:r>
    </w:p>
    <w:p w14:paraId="246DEB55" w14:textId="2F2A6E99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86.</w:t>
      </w:r>
    </w:p>
    <w:p w14:paraId="0C728A2B" w14:textId="390F8DB1" w:rsidR="00986A41" w:rsidRDefault="00986A41" w:rsidP="00346C2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</w:t>
      </w:r>
      <w:r w:rsidR="000F1300">
        <w:rPr>
          <w:lang w:val="en-US"/>
        </w:rPr>
        <w:t>Gravity Traffic, 512 TMs, 30% sparsity</w:t>
      </w:r>
      <w:r>
        <w:rPr>
          <w:lang w:val="en-US"/>
        </w:rPr>
        <w:t>.</w:t>
      </w:r>
    </w:p>
    <w:p w14:paraId="58683487" w14:textId="51CB5EB8" w:rsidR="00986A41" w:rsidRDefault="000F1300" w:rsidP="000F1300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70798D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51D4CFB" w14:textId="09E230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010E3E">
              <w:rPr>
                <w:lang w:val="en-US"/>
              </w:rPr>
              <w:t>1024</w:t>
            </w:r>
            <w:r>
              <w:rPr>
                <w:lang w:val="en-US"/>
              </w:rPr>
              <w:t xml:space="preserve"> TMs)</w:t>
            </w:r>
          </w:p>
          <w:p w14:paraId="6A7E6710" w14:textId="65BA261E" w:rsidR="000F1300" w:rsidRDefault="000F1300" w:rsidP="000F130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Default="000F1300" w:rsidP="000F1300">
            <w:pPr>
              <w:jc w:val="center"/>
              <w:rPr>
                <w:lang w:val="en-US"/>
              </w:rPr>
            </w:pPr>
          </w:p>
        </w:tc>
      </w:tr>
      <w:tr w:rsidR="000F1300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544503" w:rsidRDefault="00990CD6" w:rsidP="000F1300">
            <w:pPr>
              <w:jc w:val="center"/>
              <w:rPr>
                <w:lang w:val="en-US"/>
              </w:rPr>
            </w:pPr>
            <w:r w:rsidRPr="00990CD6"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Default="000F1300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</w:t>
            </w:r>
            <w:r w:rsidR="00990CD6">
              <w:rPr>
                <w:lang w:val="en-US"/>
              </w:rPr>
              <w:t>.</w:t>
            </w:r>
            <w:r w:rsidR="00990CD6" w:rsidRPr="00990CD6">
              <w:rPr>
                <w:lang w:val="en-US"/>
              </w:rPr>
              <w:t>26</w:t>
            </w:r>
          </w:p>
        </w:tc>
      </w:tr>
      <w:tr w:rsidR="000F1300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B855B2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B855B2" w:rsidRDefault="005B027E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074C34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</w:t>
            </w:r>
          </w:p>
        </w:tc>
      </w:tr>
      <w:tr w:rsidR="000F1300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Default="00440D5A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0)</w:t>
            </w:r>
            <w:r w:rsidR="0055336F">
              <w:rPr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BE29CA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48</w:t>
            </w:r>
            <w:r w:rsidR="005B7C46"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A37AA4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15</w:t>
            </w:r>
          </w:p>
        </w:tc>
      </w:tr>
      <w:tr w:rsidR="000F1300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Default="00010E3E" w:rsidP="000F1300">
            <w:pPr>
              <w:jc w:val="center"/>
              <w:rPr>
                <w:rtl/>
                <w:lang w:val="en-US"/>
              </w:rPr>
            </w:pPr>
            <w:r w:rsidRPr="00010E3E">
              <w:rPr>
                <w:lang w:val="en-US"/>
              </w:rPr>
              <w:t>(0, 2)</w:t>
            </w:r>
            <w:r w:rsidR="0055336F">
              <w:rPr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3468A0" w:rsidRDefault="00D92567" w:rsidP="000F1300">
            <w:pPr>
              <w:jc w:val="center"/>
              <w:rPr>
                <w:lang w:val="en-US"/>
              </w:rPr>
            </w:pPr>
            <w:r w:rsidRPr="00D92567">
              <w:rPr>
                <w:lang w:val="en-US"/>
              </w:rPr>
              <w:t>1.48</w:t>
            </w:r>
            <w:r w:rsidR="005B7C46">
              <w:rPr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36619E" w:rsidRDefault="00D92567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201FD0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Default="00201FD0" w:rsidP="00201FD0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, 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FB7EF3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A503F2" w:rsidRDefault="00201FD0" w:rsidP="00201FD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</w:t>
            </w:r>
            <w:r w:rsidR="005B7C46">
              <w:rPr>
                <w:lang w:val="en-US"/>
              </w:rPr>
              <w:t>3</w:t>
            </w:r>
          </w:p>
        </w:tc>
      </w:tr>
      <w:tr w:rsidR="00C0407D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Default="00C0407D" w:rsidP="00C040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Default="00C0407D" w:rsidP="00C0407D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</w:t>
            </w:r>
            <w:r>
              <w:rPr>
                <w:lang w:val="en-US"/>
              </w:rPr>
              <w:t>,1,</w:t>
            </w:r>
            <w:r w:rsidRPr="00010E3E">
              <w:rPr>
                <w:lang w:val="en-US"/>
              </w:rPr>
              <w:t>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BE6369" w:rsidRDefault="001805CD" w:rsidP="00C0407D">
            <w:pPr>
              <w:jc w:val="center"/>
              <w:rPr>
                <w:lang w:val="en-US"/>
              </w:rPr>
            </w:pPr>
            <w:r w:rsidRPr="001805CD"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BE6369" w:rsidRDefault="001805CD" w:rsidP="00C0407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</w:tbl>
    <w:p w14:paraId="4448581C" w14:textId="77777777" w:rsidR="000F1300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0F1300">
        <w:rPr>
          <w:u w:val="single"/>
          <w:lang w:val="en-US"/>
        </w:rPr>
        <w:t>1.28</w:t>
      </w:r>
      <w:r>
        <w:rPr>
          <w:u w:val="single"/>
          <w:lang w:val="en-US"/>
        </w:rPr>
        <w:t>7</w:t>
      </w:r>
    </w:p>
    <w:p w14:paraId="68C537EB" w14:textId="39608314" w:rsidR="002B428A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0F1300">
        <w:rPr>
          <w:u w:val="single"/>
          <w:lang w:val="en-US"/>
        </w:rPr>
        <w:t>1.639</w:t>
      </w:r>
      <w:r w:rsidR="00693104">
        <w:rPr>
          <w:u w:val="single"/>
          <w:lang w:val="en-US"/>
        </w:rPr>
        <w:t>, Vs. optimal: 1.27</w:t>
      </w:r>
    </w:p>
    <w:p w14:paraId="3F6629B5" w14:textId="7A36A672" w:rsidR="00923C6C" w:rsidRDefault="002B428A" w:rsidP="00653734">
      <w:pPr>
        <w:rPr>
          <w:u w:val="single"/>
          <w:lang w:val="en-US"/>
        </w:rPr>
      </w:pPr>
      <w:r w:rsidRPr="002B428A">
        <w:rPr>
          <w:u w:val="single"/>
          <w:lang w:val="en-US"/>
        </w:rPr>
        <w:t>Oblivious Mean Congestion Result: 1.67</w:t>
      </w:r>
      <w:r>
        <w:rPr>
          <w:u w:val="single"/>
          <w:lang w:val="en-US"/>
        </w:rPr>
        <w:t>5</w:t>
      </w:r>
      <w:r w:rsidR="00693104">
        <w:rPr>
          <w:u w:val="single"/>
          <w:lang w:val="en-US"/>
        </w:rPr>
        <w:t>, Vs. optimal: 1.29</w:t>
      </w:r>
    </w:p>
    <w:p w14:paraId="05D18FCF" w14:textId="77777777" w:rsidR="00B77636" w:rsidRDefault="00923C6C" w:rsidP="00E742F6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>congestion: 1.67975</w:t>
      </w:r>
      <w:r w:rsidR="00693104">
        <w:rPr>
          <w:u w:val="single"/>
          <w:lang w:val="en-US"/>
        </w:rPr>
        <w:t>, Vs. optimal: 1.30</w:t>
      </w:r>
    </w:p>
    <w:p w14:paraId="704136D7" w14:textId="2D3884FE" w:rsidR="00B77636" w:rsidRDefault="00B77636" w:rsidP="00E742F6">
      <w:pPr>
        <w:rPr>
          <w:u w:val="single"/>
          <w:lang w:val="en-US"/>
        </w:rPr>
      </w:pPr>
    </w:p>
    <w:p w14:paraId="70620406" w14:textId="3FAC8623" w:rsidR="00E742F6" w:rsidRDefault="00B77636" w:rsidP="00E742F6">
      <w:pPr>
        <w:rPr>
          <w:u w:val="single"/>
          <w:lang w:val="en-US"/>
        </w:rPr>
      </w:pPr>
      <w:r>
        <w:rPr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  <w:r w:rsidR="005E69E8">
              <w:rPr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  <w:r w:rsidR="005E69E8">
              <w:rPr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 w:rsidR="005E69E8"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 w:rsidR="005E69E8"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gujWgAF5Wd5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97531"/>
    <w:rsid w:val="000B1824"/>
    <w:rsid w:val="000E5B56"/>
    <w:rsid w:val="000F1300"/>
    <w:rsid w:val="000F2260"/>
    <w:rsid w:val="00125948"/>
    <w:rsid w:val="001268AA"/>
    <w:rsid w:val="00127795"/>
    <w:rsid w:val="00127B52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6277"/>
    <w:rsid w:val="002563BE"/>
    <w:rsid w:val="002743C1"/>
    <w:rsid w:val="00281A7E"/>
    <w:rsid w:val="00285B65"/>
    <w:rsid w:val="00293C90"/>
    <w:rsid w:val="00296381"/>
    <w:rsid w:val="002A2A87"/>
    <w:rsid w:val="002A3E17"/>
    <w:rsid w:val="002A4B5E"/>
    <w:rsid w:val="002B428A"/>
    <w:rsid w:val="002B4FE9"/>
    <w:rsid w:val="002B5AA2"/>
    <w:rsid w:val="002C19AA"/>
    <w:rsid w:val="002C4D96"/>
    <w:rsid w:val="002E027E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C4714"/>
    <w:rsid w:val="004D1B5F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21365"/>
    <w:rsid w:val="00622E7D"/>
    <w:rsid w:val="00640CF1"/>
    <w:rsid w:val="00653734"/>
    <w:rsid w:val="006553E1"/>
    <w:rsid w:val="00663588"/>
    <w:rsid w:val="00663A34"/>
    <w:rsid w:val="006700D6"/>
    <w:rsid w:val="00675A02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63EEA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36BD"/>
    <w:rsid w:val="008F433C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86BBB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77718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0D30"/>
    <w:rsid w:val="00CE33A2"/>
    <w:rsid w:val="00D05444"/>
    <w:rsid w:val="00D15636"/>
    <w:rsid w:val="00D25EE0"/>
    <w:rsid w:val="00D278D2"/>
    <w:rsid w:val="00D55AE8"/>
    <w:rsid w:val="00D6010A"/>
    <w:rsid w:val="00D655B2"/>
    <w:rsid w:val="00D854AC"/>
    <w:rsid w:val="00D92567"/>
    <w:rsid w:val="00DA17FA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72</TotalTime>
  <Pages>6</Pages>
  <Words>73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309</cp:revision>
  <cp:lastPrinted>2021-05-05T06:40:00Z</cp:lastPrinted>
  <dcterms:created xsi:type="dcterms:W3CDTF">2020-10-23T07:12:00Z</dcterms:created>
  <dcterms:modified xsi:type="dcterms:W3CDTF">2021-11-02T20:23:00Z</dcterms:modified>
</cp:coreProperties>
</file>